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Markdown</w:t>
      </w:r>
    </w:p>
    <w:p>
      <w:pPr>
        <w:pStyle w:val="Author"/>
      </w:pPr>
      <w:r>
        <w:t xml:space="preserve">Shaun</w:t>
      </w:r>
      <w:r>
        <w:t xml:space="preserve"> </w:t>
      </w:r>
      <w:r>
        <w:t xml:space="preserve">Garnet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cb7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Markdown</dc:title>
  <dc:creator>Shaun Garnett</dc:creator>
  <dcterms:created xsi:type="dcterms:W3CDTF">2017-02-16T08:54:53Z</dcterms:created>
  <dcterms:modified xsi:type="dcterms:W3CDTF">2017-02-16T08:54:53Z</dcterms:modified>
</cp:coreProperties>
</file>